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udrea K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9 Sumac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udreaki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027485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